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0F2B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0BFC7" w14:textId="77777777" w:rsidR="00543275" w:rsidRDefault="00543275" w:rsidP="00AA3874">
      <w:r>
        <w:separator/>
      </w:r>
    </w:p>
  </w:endnote>
  <w:endnote w:type="continuationSeparator" w:id="0">
    <w:p w14:paraId="1CC8090E" w14:textId="77777777" w:rsidR="00543275" w:rsidRDefault="00543275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88C9" w14:textId="77777777" w:rsidR="003F64B1" w:rsidRDefault="003F6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65EE1" w14:textId="77777777" w:rsidR="003F64B1" w:rsidRDefault="003F64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22136057" w:rsidR="00783C2A" w:rsidRDefault="00FF76E7" w:rsidP="00783C2A">
    <w:pPr>
      <w:pStyle w:val="Footer"/>
    </w:pPr>
    <w:r>
      <w:t>#footer_left#</w:t>
    </w:r>
    <w:r w:rsidR="00E46822">
      <w:tab/>
    </w:r>
    <w:r w:rsidR="00E46822">
      <w:tab/>
    </w:r>
    <w:r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D5EB6" w14:textId="77777777" w:rsidR="00543275" w:rsidRDefault="00543275" w:rsidP="00AA3874">
      <w:r>
        <w:separator/>
      </w:r>
    </w:p>
  </w:footnote>
  <w:footnote w:type="continuationSeparator" w:id="0">
    <w:p w14:paraId="722F63F3" w14:textId="77777777" w:rsidR="00543275" w:rsidRDefault="00543275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A5B08" w14:textId="77777777" w:rsidR="003F64B1" w:rsidRDefault="003F6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</w:t>
    </w:r>
    <w:proofErr w:type="gramStart"/>
    <w:r>
      <w:t>author</w:t>
    </w:r>
    <w:proofErr w:type="gramEnd"/>
    <w:r>
      <w:t>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25D2C95C" w:rsidR="00D15BD0" w:rsidRDefault="00FF76E7" w:rsidP="00D15BD0">
          <w:pPr>
            <w:pStyle w:val="Header"/>
            <w:jc w:val="left"/>
          </w:pPr>
          <w:r>
            <w:t>#contact_name#</w:t>
          </w:r>
        </w:p>
        <w:p w14:paraId="6CD5D8D4" w14:textId="673E4749" w:rsidR="00D15BD0" w:rsidRDefault="00FF76E7" w:rsidP="00D15BD0">
          <w:pPr>
            <w:pStyle w:val="Header"/>
            <w:jc w:val="left"/>
          </w:pPr>
          <w:r>
            <w:t>#contact_address#</w:t>
          </w:r>
        </w:p>
        <w:p w14:paraId="62EC3E6A" w14:textId="7D569890" w:rsidR="00D15BD0" w:rsidRDefault="00FF76E7" w:rsidP="00D15BD0">
          <w:pPr>
            <w:pStyle w:val="Header"/>
            <w:jc w:val="left"/>
          </w:pPr>
          <w:r>
            <w:t>#contact_city_state_zip#</w:t>
          </w:r>
        </w:p>
        <w:p w14:paraId="1C235D06" w14:textId="06D00D9E" w:rsidR="00D15BD0" w:rsidRDefault="00FF76E7" w:rsidP="00D15BD0">
          <w:pPr>
            <w:pStyle w:val="Header"/>
            <w:jc w:val="left"/>
          </w:pPr>
          <w:r>
            <w:t>#contact_phone#</w:t>
          </w:r>
        </w:p>
        <w:p w14:paraId="13B473F8" w14:textId="670FA785" w:rsidR="00D15BD0" w:rsidRDefault="00FF76E7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480300C8" w:rsidR="00D15BD0" w:rsidRDefault="00A659B8" w:rsidP="00783C2A">
          <w:pPr>
            <w:pStyle w:val="Header"/>
          </w:pPr>
          <w:r>
            <w:t>approx.</w:t>
          </w:r>
          <w:r w:rsidR="00E46822">
            <w:t xml:space="preserve"> </w:t>
          </w:r>
          <w:r w:rsidR="00FF76E7">
            <w:t>#word_count#</w:t>
          </w:r>
          <w:r w:rsidR="00E46822">
            <w:t xml:space="preserve">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0395132">
    <w:abstractNumId w:val="0"/>
  </w:num>
  <w:num w:numId="2" w16cid:durableId="213932344">
    <w:abstractNumId w:val="1"/>
  </w:num>
  <w:num w:numId="3" w16cid:durableId="872621365">
    <w:abstractNumId w:val="2"/>
  </w:num>
  <w:num w:numId="4" w16cid:durableId="2136100923">
    <w:abstractNumId w:val="3"/>
  </w:num>
  <w:num w:numId="5" w16cid:durableId="1397893422">
    <w:abstractNumId w:val="8"/>
  </w:num>
  <w:num w:numId="6" w16cid:durableId="1554997210">
    <w:abstractNumId w:val="4"/>
  </w:num>
  <w:num w:numId="7" w16cid:durableId="1273627847">
    <w:abstractNumId w:val="5"/>
  </w:num>
  <w:num w:numId="8" w16cid:durableId="824469741">
    <w:abstractNumId w:val="6"/>
  </w:num>
  <w:num w:numId="9" w16cid:durableId="1951617709">
    <w:abstractNumId w:val="7"/>
  </w:num>
  <w:num w:numId="10" w16cid:durableId="1916527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45C69"/>
    <w:rsid w:val="000F2BEC"/>
    <w:rsid w:val="00161936"/>
    <w:rsid w:val="00182283"/>
    <w:rsid w:val="00182FA6"/>
    <w:rsid w:val="00205269"/>
    <w:rsid w:val="002828AD"/>
    <w:rsid w:val="002A5854"/>
    <w:rsid w:val="00317771"/>
    <w:rsid w:val="003214A5"/>
    <w:rsid w:val="00327F5E"/>
    <w:rsid w:val="003432AE"/>
    <w:rsid w:val="00381475"/>
    <w:rsid w:val="00382A4C"/>
    <w:rsid w:val="003861C4"/>
    <w:rsid w:val="003F64B1"/>
    <w:rsid w:val="00495011"/>
    <w:rsid w:val="00543275"/>
    <w:rsid w:val="005A24A4"/>
    <w:rsid w:val="005A3D17"/>
    <w:rsid w:val="0066759F"/>
    <w:rsid w:val="0068114B"/>
    <w:rsid w:val="006849EF"/>
    <w:rsid w:val="006961B4"/>
    <w:rsid w:val="006C177A"/>
    <w:rsid w:val="00763F4B"/>
    <w:rsid w:val="00783C2A"/>
    <w:rsid w:val="00817D48"/>
    <w:rsid w:val="0091424A"/>
    <w:rsid w:val="0094260A"/>
    <w:rsid w:val="009627C8"/>
    <w:rsid w:val="009C18F5"/>
    <w:rsid w:val="00A23EBD"/>
    <w:rsid w:val="00A34711"/>
    <w:rsid w:val="00A659B8"/>
    <w:rsid w:val="00A85403"/>
    <w:rsid w:val="00AA3874"/>
    <w:rsid w:val="00B32EF8"/>
    <w:rsid w:val="00B52BCE"/>
    <w:rsid w:val="00B715FB"/>
    <w:rsid w:val="00C177F4"/>
    <w:rsid w:val="00C7450D"/>
    <w:rsid w:val="00CA5FB5"/>
    <w:rsid w:val="00CD0C1A"/>
    <w:rsid w:val="00CE4D25"/>
    <w:rsid w:val="00CE70A7"/>
    <w:rsid w:val="00D07D91"/>
    <w:rsid w:val="00D15BD0"/>
    <w:rsid w:val="00D20E84"/>
    <w:rsid w:val="00D7593A"/>
    <w:rsid w:val="00D97F0C"/>
    <w:rsid w:val="00DB1EDB"/>
    <w:rsid w:val="00DD3FEF"/>
    <w:rsid w:val="00E316D9"/>
    <w:rsid w:val="00E46822"/>
    <w:rsid w:val="00E74FFE"/>
    <w:rsid w:val="00EF67C3"/>
    <w:rsid w:val="00F02415"/>
    <w:rsid w:val="00F36EBE"/>
    <w:rsid w:val="00FD6A46"/>
    <w:rsid w:val="00FF4C83"/>
    <w:rsid w:val="00FF7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HAnsi" w:hAnsi="Times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29</cp:revision>
  <dcterms:created xsi:type="dcterms:W3CDTF">2018-02-04T15:42:00Z</dcterms:created>
  <dcterms:modified xsi:type="dcterms:W3CDTF">2022-07-28T16:29:00Z</dcterms:modified>
</cp:coreProperties>
</file>